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w:t>
      </w:r>
      <w:r w:rsidRPr="009E654E">
        <w:rPr>
          <w:sz w:val="24"/>
          <w:szCs w:val="24"/>
        </w:rPr>
        <w:lastRenderedPageBreak/>
        <w:t xml:space="preserve">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8E4D" w14:textId="77777777" w:rsidR="00CE7E2A" w:rsidRPr="009E654E" w:rsidRDefault="00CE7E2A" w:rsidP="00631B7A">
      <w:pPr>
        <w:spacing w:after="0" w:line="240" w:lineRule="auto"/>
      </w:pPr>
      <w:r w:rsidRPr="009E654E">
        <w:separator/>
      </w:r>
    </w:p>
  </w:endnote>
  <w:endnote w:type="continuationSeparator" w:id="0">
    <w:p w14:paraId="40807FBE" w14:textId="77777777" w:rsidR="00CE7E2A" w:rsidRPr="009E654E" w:rsidRDefault="00CE7E2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8158E" w14:textId="77777777" w:rsidR="00CE7E2A" w:rsidRPr="009E654E" w:rsidRDefault="00CE7E2A" w:rsidP="00631B7A">
      <w:pPr>
        <w:spacing w:after="0" w:line="240" w:lineRule="auto"/>
      </w:pPr>
      <w:r w:rsidRPr="009E654E">
        <w:separator/>
      </w:r>
    </w:p>
  </w:footnote>
  <w:footnote w:type="continuationSeparator" w:id="0">
    <w:p w14:paraId="3717D427" w14:textId="77777777" w:rsidR="00CE7E2A" w:rsidRPr="009E654E" w:rsidRDefault="00CE7E2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A3A2D"/>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E7E2A"/>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 w:val="00F063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6</TotalTime>
  <Pages>189</Pages>
  <Words>77534</Words>
  <Characters>441950</Characters>
  <Application>Microsoft Office Word</Application>
  <DocSecurity>0</DocSecurity>
  <Lines>3682</Lines>
  <Paragraphs>10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33</cp:revision>
  <cp:lastPrinted>2023-01-26T14:31:00Z</cp:lastPrinted>
  <dcterms:created xsi:type="dcterms:W3CDTF">2023-01-21T16:18:00Z</dcterms:created>
  <dcterms:modified xsi:type="dcterms:W3CDTF">2023-10-1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